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mila Araya Per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mi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aya Per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33 West Howard Street, Chicago, IL, USA Chicago, IL, USA 606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milaaray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1821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naki Araya Norm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